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2E1DE56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  <w:bookmarkStart w:id="0" w:name="_GoBack"/>
      <w:bookmarkEnd w:id="0"/>
    </w:p>
    <w:p w14:paraId="4E1B58BE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0A284027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4531C473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14A5708" w14:textId="77777777"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024D606A" wp14:editId="6D7866B2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F98CEC" w14:textId="77777777"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FA00A5B" w14:textId="77777777"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14:paraId="69BA2FFB" w14:textId="77777777"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14:paraId="26CF91D1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14:paraId="0419CC6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CC35E36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14:paraId="1E0232CF" w14:textId="77777777"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14:paraId="13C872E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563E5F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47A52D4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14:paraId="23BBC4F1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BEC99F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EDBDD0C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SEC</w:t>
            </w:r>
            <w:r w:rsidR="00B34C91">
              <w:rPr>
                <w:rFonts w:ascii="Times New Roman" w:hAnsi="Times New Roman" w:cs="Times New Roman"/>
                <w:color w:val="000000"/>
              </w:rPr>
              <w:t>L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14:paraId="22A10D50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57F122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26E7B89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14:paraId="1E9ACD51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1788801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AA6DDE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 xml:space="preserve">G </w:t>
            </w:r>
            <w:proofErr w:type="spellStart"/>
            <w:r w:rsidRPr="002A56FA">
              <w:rPr>
                <w:rFonts w:ascii="Times New Roman" w:hAnsi="Times New Roman" w:cs="Times New Roman"/>
              </w:rPr>
              <w:t>Venkiteswaran</w:t>
            </w:r>
            <w:proofErr w:type="spellEnd"/>
          </w:p>
        </w:tc>
      </w:tr>
      <w:tr w:rsidR="00E75899" w14:paraId="3A2FAC9A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3C3685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A86386D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14:paraId="6015C55C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1FD6537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120BD96" w14:textId="77777777" w:rsidR="00E75899" w:rsidRPr="002A56FA" w:rsidRDefault="00C022BC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04.2021</w:t>
            </w:r>
          </w:p>
        </w:tc>
      </w:tr>
      <w:tr w:rsidR="00E75899" w14:paraId="0F9E5B03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E41382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71444C0" w14:textId="77777777" w:rsidR="00E75899" w:rsidRPr="00A55C12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G </w:t>
            </w:r>
            <w:proofErr w:type="spellStart"/>
            <w:r w:rsidRPr="002A56FA">
              <w:rPr>
                <w:rFonts w:ascii="Times New Roman" w:hAnsi="Times New Roman" w:cs="Times New Roman"/>
              </w:rPr>
              <w:t>Venkiteswaran</w:t>
            </w:r>
            <w:proofErr w:type="spellEnd"/>
          </w:p>
        </w:tc>
      </w:tr>
    </w:tbl>
    <w:p w14:paraId="49162CB9" w14:textId="77777777"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14:paraId="72BE9C9B" w14:textId="77777777"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14:paraId="0ACB9796" w14:textId="77777777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AD9A0" w14:textId="77777777" w:rsidR="00E75899" w:rsidRPr="002A56FA" w:rsidRDefault="00E75899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</w:rPr>
              <w:t xml:space="preserve">Vector and matrix algebra, systems of linear algebraic equations and their solutions; eigenvalues, eigenvectors and diagonalization of matrices; </w:t>
            </w:r>
            <w:r w:rsidR="00CC748D">
              <w:rPr>
                <w:rFonts w:ascii="Times New Roman" w:hAnsi="Times New Roman" w:cs="Times New Roman"/>
              </w:rPr>
              <w:t xml:space="preserve">Calculus and optimization; Counting principles and </w:t>
            </w:r>
            <w:proofErr w:type="spellStart"/>
            <w:r w:rsidR="00CC748D">
              <w:rPr>
                <w:rFonts w:ascii="Times New Roman" w:hAnsi="Times New Roman" w:cs="Times New Roman"/>
              </w:rPr>
              <w:t>combinatorics</w:t>
            </w:r>
            <w:proofErr w:type="spellEnd"/>
          </w:p>
        </w:tc>
      </w:tr>
    </w:tbl>
    <w:p w14:paraId="3F82FB68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1EF39B2D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0294D163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14:paraId="44842B89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173B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2236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14:paraId="6B8FAA00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704C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02B1A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Introduce concepts in linear algebra and to use it as a platform to model physical</w:t>
            </w:r>
          </w:p>
          <w:p w14:paraId="50125D3C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2A56FA">
              <w:rPr>
                <w:rFonts w:ascii="Times New Roman" w:hAnsi="Times New Roman" w:cs="Times New Roman"/>
              </w:rPr>
              <w:t>problems</w:t>
            </w:r>
            <w:proofErr w:type="gramEnd"/>
            <w:r w:rsidRPr="002A56FA">
              <w:rPr>
                <w:rFonts w:ascii="Times New Roman" w:hAnsi="Times New Roman" w:cs="Times New Roman"/>
              </w:rPr>
              <w:t>.</w:t>
            </w:r>
          </w:p>
        </w:tc>
      </w:tr>
      <w:tr w:rsidR="00E75899" w14:paraId="12E7A74B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AEB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0B843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Provide techniques for analytical and numerical solutions of linear equations and introduce the</w:t>
            </w:r>
          </w:p>
          <w:p w14:paraId="4C19C000" w14:textId="77777777" w:rsidR="00E75899" w:rsidRPr="002A56FA" w:rsidRDefault="00E75899" w:rsidP="002A56F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2A56FA">
              <w:rPr>
                <w:rFonts w:ascii="Times New Roman" w:hAnsi="Times New Roman" w:cs="Times New Roman"/>
              </w:rPr>
              <w:t>concept</w:t>
            </w:r>
            <w:proofErr w:type="gramEnd"/>
            <w:r w:rsidRPr="002A56FA">
              <w:rPr>
                <w:rFonts w:ascii="Times New Roman" w:hAnsi="Times New Roman" w:cs="Times New Roman"/>
              </w:rPr>
              <w:t xml:space="preserve"> of convergence.</w:t>
            </w:r>
          </w:p>
        </w:tc>
      </w:tr>
      <w:tr w:rsidR="00E75899" w14:paraId="4C3DA624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979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9C0FD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Utilize concepts of linear algebra and calculus in solving optimization problems.  </w:t>
            </w:r>
          </w:p>
        </w:tc>
      </w:tr>
      <w:tr w:rsidR="00E75899" w14:paraId="3FEF6F5A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B933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B5A2E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Introduce some of the </w:t>
            </w:r>
            <w:r w:rsidR="00CC748D">
              <w:rPr>
                <w:rFonts w:ascii="Times New Roman" w:hAnsi="Times New Roman" w:cs="Times New Roman"/>
                <w:color w:val="000000"/>
              </w:rPr>
              <w:t xml:space="preserve">concepts in </w:t>
            </w:r>
            <w:proofErr w:type="spellStart"/>
            <w:r w:rsidR="00CC748D">
              <w:rPr>
                <w:rFonts w:ascii="Times New Roman" w:hAnsi="Times New Roman" w:cs="Times New Roman"/>
                <w:color w:val="000000"/>
              </w:rPr>
              <w:t>combinatorics</w:t>
            </w:r>
            <w:proofErr w:type="spellEnd"/>
            <w:r w:rsidR="00CC748D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E75899" w14:paraId="513A931C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FA4F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86655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Introduce some concepts </w:t>
            </w:r>
            <w:r w:rsidR="00CC748D">
              <w:rPr>
                <w:rFonts w:ascii="Times New Roman" w:hAnsi="Times New Roman" w:cs="Times New Roman"/>
                <w:color w:val="000000"/>
              </w:rPr>
              <w:t>from counting principles</w:t>
            </w:r>
          </w:p>
        </w:tc>
      </w:tr>
    </w:tbl>
    <w:p w14:paraId="4F2A76E8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B20850A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99C938C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77EE39EA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26D51D3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8CE285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54B42EAB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0930BB9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2D98A9BB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 w:rsidR="00D511E7"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  <w:tr w:rsidR="00E75899" w14:paraId="7DAED7A6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1F6F37C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8BAB49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Kenneth H. Rosen, Discrete Mathematics and its Applications, Tata McGraw Hill, 7th Ed., 2011.</w:t>
            </w:r>
          </w:p>
        </w:tc>
      </w:tr>
    </w:tbl>
    <w:p w14:paraId="3793F07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17DEEE9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1D3A4697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1743320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7E2A75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0CB0A161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FB2D91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B3FE13C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K Hoffman and R </w:t>
            </w:r>
            <w:proofErr w:type="spellStart"/>
            <w:r w:rsidRPr="002A56FA">
              <w:rPr>
                <w:rFonts w:ascii="Times New Roman" w:hAnsi="Times New Roman" w:cs="Times New Roman"/>
              </w:rPr>
              <w:t>Kunze</w:t>
            </w:r>
            <w:proofErr w:type="spellEnd"/>
            <w:r w:rsidRPr="002A56FA">
              <w:rPr>
                <w:rFonts w:ascii="Times New Roman" w:hAnsi="Times New Roman" w:cs="Times New Roman"/>
              </w:rPr>
              <w:t>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14:paraId="204691C8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F2BACF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997C922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proofErr w:type="spellStart"/>
            <w:r w:rsidRPr="002A56FA">
              <w:rPr>
                <w:rFonts w:ascii="Times New Roman" w:hAnsi="Times New Roman" w:cs="Times New Roman"/>
              </w:rPr>
              <w:t>Kol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Busby, Ross and </w:t>
            </w:r>
            <w:proofErr w:type="spellStart"/>
            <w:r w:rsidRPr="002A56FA">
              <w:rPr>
                <w:rFonts w:ascii="Times New Roman" w:hAnsi="Times New Roman" w:cs="Times New Roman"/>
              </w:rPr>
              <w:t>Reh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Discrete Mathematical Structures for Computer Science, </w:t>
            </w:r>
          </w:p>
          <w:p w14:paraId="4F0C2725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Pearson Education, 6th Edition, 2017</w:t>
            </w:r>
          </w:p>
        </w:tc>
      </w:tr>
      <w:tr w:rsidR="00FB62F8" w14:paraId="4F8DE4DC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4E53693E" w14:textId="77777777" w:rsidR="00FB62F8" w:rsidRPr="002A56FA" w:rsidRDefault="00FB62F8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lastRenderedPageBreak/>
              <w:t>R3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0F94337" w14:textId="77777777" w:rsidR="00D511E7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perations Research: An Introduction, Pearson Education, </w:t>
            </w:r>
            <w:proofErr w:type="gramStart"/>
            <w:r>
              <w:rPr>
                <w:rFonts w:ascii="Times New Roman" w:hAnsi="Times New Roman" w:cs="Times New Roman"/>
              </w:rPr>
              <w:t>10</w:t>
            </w:r>
            <w:r w:rsidRPr="00FB62F8">
              <w:rPr>
                <w:rFonts w:ascii="Times New Roman" w:hAnsi="Times New Roman" w:cs="Times New Roman"/>
                <w:vertAlign w:val="superscript"/>
              </w:rPr>
              <w:t>th</w:t>
            </w:r>
            <w:proofErr w:type="gramEnd"/>
            <w:r>
              <w:rPr>
                <w:rFonts w:ascii="Times New Roman" w:hAnsi="Times New Roman" w:cs="Times New Roman"/>
              </w:rPr>
              <w:t xml:space="preserve"> Edition, 2017. </w:t>
            </w:r>
            <w:r w:rsidR="00D511E7">
              <w:rPr>
                <w:rFonts w:ascii="Times New Roman" w:hAnsi="Times New Roman" w:cs="Times New Roman"/>
              </w:rPr>
              <w:t>(Earlier editions</w:t>
            </w:r>
          </w:p>
          <w:p w14:paraId="25949110" w14:textId="77777777" w:rsidR="00FB62F8" w:rsidRPr="002A56FA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are</w:t>
            </w:r>
            <w:proofErr w:type="gramEnd"/>
            <w:r>
              <w:rPr>
                <w:rFonts w:ascii="Times New Roman" w:hAnsi="Times New Roman" w:cs="Times New Roman"/>
              </w:rPr>
              <w:t xml:space="preserve"> also ok</w:t>
            </w:r>
            <w:r w:rsidR="00D511E7">
              <w:rPr>
                <w:rFonts w:ascii="Times New Roman" w:hAnsi="Times New Roman" w:cs="Times New Roman"/>
              </w:rPr>
              <w:t>ay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1191A1C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1AF8A25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F79BDC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0C7235A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14:paraId="14818158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74BC47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E75899" w14:paraId="2CC7B7B2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BDE01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B267A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FF8C7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14:paraId="26CCCC13" w14:textId="77777777" w:rsidTr="002A56FA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04DEF37F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FFBB7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1.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14:paraId="63D89E9A" w14:textId="77777777"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="00E75899" w:rsidRPr="0099040B">
              <w:rPr>
                <w:rFonts w:ascii="Times New Roman" w:hAnsi="Times New Roman" w:cs="Times New Roman"/>
                <w:color w:val="000000"/>
              </w:rPr>
              <w:t xml:space="preserve">1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Solution of linear systems (A (m x n</w:t>
            </w:r>
            <w:proofErr w:type="gramStart"/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)  x</w:t>
            </w:r>
            <w:proofErr w:type="gramEnd"/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n x 1) = b (m x 1); A h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 r.) – just a recapitulation </w:t>
            </w:r>
          </w:p>
          <w:p w14:paraId="0849755B" w14:textId="77777777" w:rsidR="0099040B" w:rsidRDefault="00E75899" w:rsidP="00990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1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14:paraId="0527DDC2" w14:textId="77777777" w:rsidR="00E75899" w:rsidRDefault="0099040B" w:rsidP="002A5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3  LU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composition methods</w:t>
            </w:r>
          </w:p>
          <w:p w14:paraId="657309B5" w14:textId="77777777"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4 Iterative methods for linear systems </w:t>
            </w:r>
          </w:p>
          <w:p w14:paraId="0948415E" w14:textId="77777777" w:rsidR="0099040B" w:rsidRPr="002A56FA" w:rsidRDefault="0099040B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4007A1B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9382D" w14:textId="77777777"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2, 20.3</w:t>
            </w:r>
          </w:p>
        </w:tc>
      </w:tr>
      <w:tr w:rsidR="00E75899" w14:paraId="71051EF6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B172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4D3344" w14:textId="77777777" w:rsidR="0099040B" w:rsidRDefault="0099040B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Vector spaces and subspaces, basis and dimensions, Linear transformations and properties</w:t>
            </w:r>
          </w:p>
          <w:p w14:paraId="35B46ACE" w14:textId="77777777" w:rsid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1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ctor spaces, inner product spaces, properties, LI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and LD, bases and dimensions, LT</w:t>
            </w:r>
          </w:p>
          <w:p w14:paraId="65723607" w14:textId="77777777" w:rsidR="0099040B" w:rsidRP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14:paraId="698F9889" w14:textId="77777777" w:rsidR="0099040B" w:rsidRPr="0099040B" w:rsidRDefault="0099040B" w:rsidP="0099040B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NS(</w:t>
            </w:r>
            <w:proofErr w:type="gramEnd"/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A), RS(A) and CS(A) – illustration</w:t>
            </w:r>
          </w:p>
          <w:p w14:paraId="44DBB27C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B5B1C68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DA80F" w14:textId="77777777" w:rsidR="00E75899" w:rsidRPr="002A56FA" w:rsidRDefault="00E75899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7.4, 7.9</w:t>
            </w:r>
          </w:p>
        </w:tc>
      </w:tr>
      <w:tr w:rsidR="00856703" w14:paraId="60016E43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6C81C990" w14:textId="77777777"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A1E7F71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3. Eigenvalues, Eigenvectors and singular values</w:t>
            </w:r>
          </w:p>
          <w:p w14:paraId="0F0BDBB5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54F8776F" w14:textId="77777777" w:rsidR="00856703" w:rsidRPr="0099040B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3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14:paraId="5B0ABE81" w14:textId="77777777"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2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diagonalization </w:t>
            </w:r>
          </w:p>
          <w:p w14:paraId="463B4B41" w14:textId="77777777" w:rsidR="00856703" w:rsidRDefault="00856703" w:rsidP="0085670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3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14:paraId="6BC2E822" w14:textId="77777777"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  Power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hod</w:t>
            </w:r>
          </w:p>
          <w:p w14:paraId="2F50534B" w14:textId="77777777"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798304D" w14:textId="77777777"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481BB75" w14:textId="77777777"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14:paraId="0B8160BD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31EFFCB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EBF0CC3" w14:textId="77777777" w:rsidR="00856703" w:rsidRPr="002A56FA" w:rsidRDefault="00E75899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 xml:space="preserve">4. </w:t>
            </w:r>
            <w:r w:rsid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14:paraId="62598096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  <w:p w14:paraId="1EA6DBFA" w14:textId="77777777"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>Gram-Schmidt Orthogonalization procedure</w:t>
            </w:r>
          </w:p>
          <w:p w14:paraId="0251C55D" w14:textId="77777777" w:rsidR="00856703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14:paraId="160D3576" w14:textId="77777777"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VD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3C8BDF3" w14:textId="77777777" w:rsidR="00E75899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</w:t>
            </w:r>
            <w:proofErr w:type="gram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duction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gramEnd"/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72BC1BC" w14:textId="77777777" w:rsidR="00856703" w:rsidRDefault="00856703" w:rsidP="00856703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20.</w:t>
            </w:r>
            <w:r>
              <w:rPr>
                <w:rFonts w:ascii="Times New Roman" w:hAnsi="Times New Roman" w:cs="Times New Roman"/>
                <w:color w:val="000000"/>
              </w:rPr>
              <w:t>9</w:t>
            </w:r>
          </w:p>
          <w:p w14:paraId="04B41474" w14:textId="77777777" w:rsidR="00E75899" w:rsidRPr="002A56FA" w:rsidRDefault="00856703" w:rsidP="00856703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080E775A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7D68E7C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C90DB8B" w14:textId="77777777" w:rsidR="00856703" w:rsidRPr="00856703" w:rsidRDefault="00856703" w:rsidP="0085670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Linear programming problems</w:t>
            </w:r>
          </w:p>
          <w:p w14:paraId="1C432EF4" w14:textId="77777777" w:rsidR="00856703" w:rsidRDefault="00856703" w:rsidP="00856703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tivation – 3 problems </w:t>
            </w:r>
          </w:p>
          <w:p w14:paraId="586CF6BE" w14:textId="77777777" w:rsidR="00E75899" w:rsidRPr="002A56FA" w:rsidRDefault="00856703" w:rsidP="00F01DC0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LA to Simplex method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742C863" w14:textId="77777777" w:rsidR="00E75899" w:rsidRPr="002A56FA" w:rsidRDefault="00856703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Class notes</w:t>
            </w:r>
          </w:p>
        </w:tc>
      </w:tr>
      <w:tr w:rsidR="00E75899" w14:paraId="10A00E3A" w14:textId="77777777" w:rsidTr="002A56FA">
        <w:tc>
          <w:tcPr>
            <w:tcW w:w="798" w:type="dxa"/>
            <w:tcBorders>
              <w:left w:val="single" w:sz="4" w:space="0" w:color="000000"/>
            </w:tcBorders>
          </w:tcPr>
          <w:p w14:paraId="2E05751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14:paraId="2268B796" w14:textId="77777777" w:rsidR="00E75899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</w:tcPr>
          <w:p w14:paraId="2657C7FD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2289B5DE" w14:textId="77777777" w:rsidTr="002A56FA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674E8E5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6FC64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D53EE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50E40F04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2C86A" w14:textId="77777777"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14:paraId="239F37EB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E30E8B2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55BC297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C44F11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BE2288C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7E3A3BE0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B18095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42B504F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CB4AA4A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9F58638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B2AC1B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55C21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F0328C5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73FED8D" w14:textId="77777777"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907D8" w14:textId="77777777" w:rsidR="00F01DC0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 xml:space="preserve">6. </w:t>
            </w:r>
            <w:r w:rsidR="00F01DC0">
              <w:rPr>
                <w:rFonts w:ascii="Times New Roman" w:eastAsia="Times New Roman" w:hAnsi="Times New Roman" w:cs="Times New Roman"/>
                <w:sz w:val="24"/>
                <w:szCs w:val="24"/>
              </w:rPr>
              <w:t>Calculus and Optimization (applications from probability theory to be used for exemplification in Calculus)</w:t>
            </w:r>
          </w:p>
          <w:p w14:paraId="75FEF090" w14:textId="77777777"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05FB155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</w:rPr>
              <w:t xml:space="preserve">6.1 </w:t>
            </w:r>
            <w:r w:rsidRPr="002A56F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ctions on closed intervals, differentiation (1d case)</w:t>
            </w:r>
          </w:p>
          <w:p w14:paraId="0222EED0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6.2 Taylor series expansion </w:t>
            </w:r>
          </w:p>
          <w:p w14:paraId="11304861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3 Maxima and minima</w:t>
            </w:r>
          </w:p>
          <w:p w14:paraId="0455682B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4 Integral properties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pdf, even and off integrands, integration by parts and so on) for 1d </w:t>
            </w:r>
          </w:p>
          <w:p w14:paraId="5B89E334" w14:textId="77777777" w:rsidR="00E75899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3DE3AD3" w14:textId="77777777"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F8390F0" w14:textId="77777777" w:rsidR="00F01DC0" w:rsidRPr="00F01DC0" w:rsidRDefault="00F01DC0" w:rsidP="00F01DC0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7.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F01DC0">
              <w:rPr>
                <w:rFonts w:ascii="Times New Roman" w:hAnsi="Times New Roman" w:cs="Times New Roman"/>
                <w:color w:val="000000"/>
              </w:rPr>
              <w:t xml:space="preserve">Calculus of several variables </w:t>
            </w:r>
          </w:p>
          <w:p w14:paraId="455C0A53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14:paraId="7704E266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14:paraId="116E5181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Maxima and minima (unconstrained)</w:t>
            </w:r>
          </w:p>
          <w:p w14:paraId="50396B73" w14:textId="77777777"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14:paraId="45DBED59" w14:textId="77777777" w:rsidR="00F01DC0" w:rsidRP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14:paraId="212D4F9E" w14:textId="77777777"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42388" w14:textId="77777777" w:rsidR="00E75899" w:rsidRPr="002A56FA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Class notes</w:t>
            </w:r>
          </w:p>
        </w:tc>
      </w:tr>
      <w:tr w:rsidR="00E75899" w14:paraId="38217AC4" w14:textId="77777777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FAE5" w14:textId="77777777" w:rsidR="00E75899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M7</w:t>
            </w:r>
          </w:p>
          <w:p w14:paraId="0446195B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0477CB2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1877AD4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57FD966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74C41BB5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67E00C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60AF86A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DE8BBFE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480F60A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26B8D5D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631AF74F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C8E7954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0D14703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179DFA1C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290CA9B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7B96C42" w14:textId="77777777"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F7AF28D" w14:textId="77777777" w:rsidR="00837445" w:rsidRPr="002A56FA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7C524" w14:textId="77777777" w:rsidR="00837445" w:rsidRDefault="00837445" w:rsidP="008374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75899" w:rsidRPr="002A56F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unting principles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binatorics</w:t>
            </w:r>
            <w:proofErr w:type="spellEnd"/>
          </w:p>
          <w:p w14:paraId="7712DF93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14:paraId="2A180104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14:paraId="75EBBE9B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14:paraId="6FFC3D70" w14:textId="77777777"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14:paraId="3ACDD8B7" w14:textId="77777777" w:rsidR="00837445" w:rsidRP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5FFB508" w14:textId="77777777"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D0B17F" w14:textId="77777777" w:rsidR="00837445" w:rsidRPr="00C022BC" w:rsidRDefault="00837445" w:rsidP="00C022BC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2BC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14:paraId="0A363AD1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14:paraId="5D7B2A0F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14:paraId="59095BE3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14:paraId="5716F685" w14:textId="77777777"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  <w:p w14:paraId="26FC2B1A" w14:textId="77777777"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0E55AB" w14:textId="77777777" w:rsidR="00837445" w:rsidRPr="00837445" w:rsidRDefault="00837445" w:rsidP="00837445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14:paraId="47F95710" w14:textId="77777777"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recurrence relations </w:t>
            </w:r>
          </w:p>
          <w:p w14:paraId="438DE7C4" w14:textId="77777777" w:rsidR="00837445" w:rsidRDefault="00837445" w:rsidP="009A24C8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14:paraId="360113B5" w14:textId="77777777"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14:paraId="625DE7DC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4CC59" w14:textId="77777777" w:rsidR="00E75899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5.1-5.3</w:t>
            </w:r>
          </w:p>
          <w:p w14:paraId="32703B9D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6ABC23D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56476D95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D43DBA7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F4E4611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8E3076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38A0567C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7A2298F4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C52B48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2BE4DB30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5B99E1A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3CF300DF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1-6.4</w:t>
            </w:r>
          </w:p>
          <w:p w14:paraId="5175320B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180DB155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6058BB7B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471D40F7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4852110E" w14:textId="77777777"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14:paraId="0F653150" w14:textId="77777777" w:rsidR="00837445" w:rsidRPr="002A56FA" w:rsidRDefault="00837445" w:rsidP="00837445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8</w:t>
            </w:r>
            <w:r w:rsidR="005705B1">
              <w:rPr>
                <w:rFonts w:ascii="Times New Roman" w:hAnsi="Times New Roman" w:cs="Times New Roman"/>
              </w:rPr>
              <w:t>.1, 8.2, 8.4</w:t>
            </w:r>
          </w:p>
        </w:tc>
      </w:tr>
    </w:tbl>
    <w:p w14:paraId="776F8D9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D97B24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0F9EE7CC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E2F31B5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392DA39" w14:textId="77777777"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14:paraId="43CAA50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14:paraId="10AC037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91192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3F1B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14:paraId="764E59BA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DE93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8958E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effectively use matrix algebra tools to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analyse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 xml:space="preserve"> and solve systems of linear equations.</w:t>
            </w:r>
          </w:p>
        </w:tc>
      </w:tr>
      <w:tr w:rsidR="00E75899" w14:paraId="2728FEA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5190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ED187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use some numerical methods to solve linear systems of equations</w:t>
            </w:r>
          </w:p>
        </w:tc>
      </w:tr>
      <w:tr w:rsidR="00E75899" w14:paraId="3AE75C4C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E725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51806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ould be able to use methods in linear algebra to solve linear programming problems and methods in calculus to solve non-linear optimization problems. </w:t>
            </w:r>
          </w:p>
        </w:tc>
      </w:tr>
      <w:tr w:rsidR="00E75899" w14:paraId="364990AD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C995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6E41" w14:textId="77777777"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</w:t>
            </w:r>
            <w:r w:rsidR="00CC748D">
              <w:rPr>
                <w:rFonts w:ascii="Times New Roman" w:hAnsi="Times New Roman" w:cs="Times New Roman"/>
                <w:color w:val="000000"/>
              </w:rPr>
              <w:t xml:space="preserve">use the methods of counting principles and </w:t>
            </w:r>
            <w:proofErr w:type="spellStart"/>
            <w:r w:rsidR="00CC748D">
              <w:rPr>
                <w:rFonts w:ascii="Times New Roman" w:hAnsi="Times New Roman" w:cs="Times New Roman"/>
                <w:color w:val="000000"/>
              </w:rPr>
              <w:t>combinatorics</w:t>
            </w:r>
            <w:proofErr w:type="spellEnd"/>
          </w:p>
        </w:tc>
      </w:tr>
    </w:tbl>
    <w:p w14:paraId="3F40074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6630A41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08D179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FCEA34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55A568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5B61F08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6D1534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7743DFA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17A9DB2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0800BBDD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F33CD0D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14E354E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14:paraId="505FB30C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14:paraId="2AE17A31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0264B8AB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6D0D1B69" w14:textId="77777777" w:rsidR="00E75899" w:rsidRPr="002A56FA" w:rsidRDefault="00E75899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1-2022</w:t>
            </w:r>
          </w:p>
        </w:tc>
      </w:tr>
      <w:tr w:rsidR="00E75899" w14:paraId="2141243B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7197BB3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17AB49F6" w14:textId="77777777"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14:paraId="6FC78FBF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B17B84F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806967A" w14:textId="77777777" w:rsidR="00E75899" w:rsidRDefault="008858A3" w:rsidP="002A56FA">
            <w:pPr>
              <w:jc w:val="center"/>
            </w:pPr>
            <w:r>
              <w:t>DSEC</w:t>
            </w:r>
            <w:r w:rsidR="00B34C91">
              <w:t>L</w:t>
            </w:r>
            <w:r w:rsidR="00E75899">
              <w:t xml:space="preserve"> ZC416</w:t>
            </w:r>
          </w:p>
        </w:tc>
      </w:tr>
      <w:tr w:rsidR="00E75899" w14:paraId="15B8A7DE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5E292E3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029FC15" w14:textId="77777777" w:rsidR="00E75899" w:rsidRPr="00A55C12" w:rsidRDefault="00FB62F8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G. </w:t>
            </w:r>
            <w:proofErr w:type="spellStart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Venkiteswaran</w:t>
            </w:r>
            <w:proofErr w:type="spellEnd"/>
          </w:p>
        </w:tc>
      </w:tr>
    </w:tbl>
    <w:p w14:paraId="680CBB66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14:paraId="4B7E2A65" w14:textId="77777777"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14:paraId="792D09DB" w14:textId="77777777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2D459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14:paraId="5DD2ECE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7EF60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14:paraId="1A072752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C2891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14:paraId="50DDBB2D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005D4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C65D0" w14:textId="77777777"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14:paraId="6DEAC78F" w14:textId="77777777"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lution of linear systems (A (m x n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  x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n x 1) = b (m x 1); A has rank r.) – just a recapitulation </w:t>
            </w:r>
          </w:p>
          <w:p w14:paraId="62F6A179" w14:textId="77777777"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14:paraId="2A9D87C9" w14:textId="77777777" w:rsidR="00E75899" w:rsidRPr="002A56FA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EE1EA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 w:rsidR="006D77B8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E75899" w14:paraId="4930B0A9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2A036" w14:textId="77777777"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922EB" w14:textId="77777777"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erical solution for linear systems</w:t>
            </w:r>
          </w:p>
          <w:p w14:paraId="5AAD490B" w14:textId="77777777"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 (Continued)</w:t>
            </w:r>
          </w:p>
          <w:p w14:paraId="44D80343" w14:textId="77777777"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erative methods for linear systems </w:t>
            </w:r>
          </w:p>
          <w:p w14:paraId="2E01FA22" w14:textId="77777777"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5A732" w14:textId="77777777"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20.2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hAnsi="Times New Roman" w:cs="Times New Roman"/>
                <w:color w:val="000000"/>
              </w:rPr>
              <w:t>20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314BEF86" w14:textId="77777777"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14:paraId="1193B88F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61A1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39DE6" w14:textId="77777777" w:rsidR="006D77B8" w:rsidRDefault="006D77B8" w:rsidP="006D7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 and subspaces, basis and dimensions, Linear transformations and properties </w:t>
            </w:r>
          </w:p>
          <w:p w14:paraId="31DD6D94" w14:textId="77777777" w:rsidR="00E75899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, inner product spaces, properties, LI and LD, bases and dimensions, LT</w:t>
            </w:r>
          </w:p>
          <w:p w14:paraId="16C18542" w14:textId="77777777"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14:paraId="1921FB30" w14:textId="77777777"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NS(</w:t>
            </w:r>
            <w:proofErr w:type="gramEnd"/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), RS(A) and CS(A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llustration</w:t>
            </w:r>
          </w:p>
          <w:p w14:paraId="47AE1B7B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11C9D" w14:textId="77777777"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7.9</w:t>
            </w:r>
          </w:p>
        </w:tc>
      </w:tr>
      <w:tr w:rsidR="00E75899" w14:paraId="1093BE5F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C13CC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06EC0" w14:textId="77777777"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Eigenvalues and eigenvectors</w:t>
            </w:r>
          </w:p>
          <w:p w14:paraId="7015761E" w14:textId="77777777"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26149D9" w14:textId="77777777"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14:paraId="695AC180" w14:textId="77777777"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diagonalization </w:t>
            </w:r>
          </w:p>
          <w:p w14:paraId="59BE4A21" w14:textId="77777777" w:rsidR="00E75899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14:paraId="742EC3C7" w14:textId="77777777" w:rsidR="006D77B8" w:rsidRPr="002A56FA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wer Method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A9CC" w14:textId="77777777"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14:paraId="4424797C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AEC0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5</w:t>
            </w:r>
            <w:r w:rsidR="00964486"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D6DC8" w14:textId="77777777" w:rsidR="00E75899" w:rsidRPr="002A56FA" w:rsidRDefault="0096448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14:paraId="0EA97610" w14:textId="77777777"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t>Gram-Schmidt Orthogonalization procedure</w:t>
            </w:r>
          </w:p>
          <w:p w14:paraId="16230694" w14:textId="77777777" w:rsidR="00E75899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14:paraId="58C0092C" w14:textId="77777777"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lastRenderedPageBreak/>
              <w:t xml:space="preserve">SVD </w:t>
            </w:r>
          </w:p>
          <w:p w14:paraId="5A2CB9AB" w14:textId="77777777" w:rsidR="00964486" w:rsidRPr="002A56FA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reduction 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00DBC96A" w14:textId="77777777" w:rsidR="00964486" w:rsidRPr="002A56FA" w:rsidRDefault="00964486" w:rsidP="0096448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A9764" w14:textId="77777777" w:rsidR="00E75899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lastRenderedPageBreak/>
              <w:t>T1: Sec 20.</w:t>
            </w:r>
            <w:r w:rsidR="00964486">
              <w:rPr>
                <w:rFonts w:ascii="Times New Roman" w:hAnsi="Times New Roman" w:cs="Times New Roman"/>
                <w:color w:val="000000"/>
              </w:rPr>
              <w:t>9</w:t>
            </w:r>
          </w:p>
          <w:p w14:paraId="191E8D6E" w14:textId="77777777" w:rsidR="00964486" w:rsidRPr="002A56FA" w:rsidRDefault="009644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3B2796C6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554F0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7 -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856E6" w14:textId="77777777" w:rsidR="0037128D" w:rsidRPr="002A56FA" w:rsidRDefault="0037128D" w:rsidP="0037128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Application of linear algebra in optimization.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Modellin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 xml:space="preserve"> linear programming problem and the basics of Simplex algorithm and sensitivity analysis. </w:t>
            </w:r>
          </w:p>
          <w:p w14:paraId="1F1A9BFC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Model a LPP in construction of buildings. </w:t>
            </w:r>
          </w:p>
          <w:p w14:paraId="5ADED1A3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odel the currency arbitrage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optimization problem. </w:t>
            </w:r>
          </w:p>
          <w:p w14:paraId="311D31CF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Work out the </w:t>
            </w:r>
            <w:proofErr w:type="gramStart"/>
            <w:r w:rsidRPr="002A56FA">
              <w:rPr>
                <w:rFonts w:ascii="Times New Roman" w:hAnsi="Times New Roman" w:cs="Times New Roman"/>
                <w:color w:val="000000"/>
              </w:rPr>
              <w:t>graphical  method</w:t>
            </w:r>
            <w:proofErr w:type="gramEnd"/>
            <w:r w:rsidRPr="002A56FA">
              <w:rPr>
                <w:rFonts w:ascii="Times New Roman" w:hAnsi="Times New Roman" w:cs="Times New Roman"/>
                <w:color w:val="000000"/>
              </w:rPr>
              <w:t xml:space="preserve"> of solution in the case of 2 variable case</w:t>
            </w:r>
          </w:p>
          <w:p w14:paraId="480C92A3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implex method for simple cases </w:t>
            </w:r>
          </w:p>
          <w:p w14:paraId="25625926" w14:textId="77777777"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utline how Gauss Jordan produces the inverse matrix. </w:t>
            </w:r>
          </w:p>
          <w:p w14:paraId="4902C9CA" w14:textId="77777777"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43310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  <w:tr w:rsidR="00E75899" w14:paraId="72A07940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FF8FA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F80DC" w14:textId="77777777"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perties of functions </w:t>
            </w:r>
          </w:p>
          <w:p w14:paraId="654F6371" w14:textId="77777777"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1A6D8FE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functions on closed intervals, differentiation (1d case)</w:t>
            </w:r>
          </w:p>
          <w:p w14:paraId="68DF542C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ylor series expansion </w:t>
            </w:r>
          </w:p>
          <w:p w14:paraId="5AAD1C43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Maxima and minima</w:t>
            </w:r>
          </w:p>
          <w:p w14:paraId="3E220EFB" w14:textId="77777777"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Integral properties (</w:t>
            </w:r>
            <w:proofErr w:type="spellStart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pdf, even and off integrands, integration by parts and so on) for 1d </w:t>
            </w:r>
          </w:p>
          <w:p w14:paraId="3BA58874" w14:textId="77777777" w:rsidR="00E75899" w:rsidRPr="002A56FA" w:rsidRDefault="0037128D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098BD" w14:textId="77777777" w:rsidR="00E75899" w:rsidRPr="002A56FA" w:rsidRDefault="0037128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520A938A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8905A" w14:textId="77777777"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6892A" w14:textId="77777777" w:rsidR="008A394C" w:rsidRDefault="00E75899" w:rsidP="008A394C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Calculus of </w:t>
            </w:r>
            <w:r w:rsidR="008A394C">
              <w:rPr>
                <w:rFonts w:ascii="Times New Roman" w:hAnsi="Times New Roman" w:cs="Times New Roman"/>
                <w:color w:val="000000"/>
              </w:rPr>
              <w:t>several variables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48E8DA23" w14:textId="77777777" w:rsidR="00E75899" w:rsidRDefault="00E75899" w:rsidP="008A394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14:paraId="28054E4D" w14:textId="77777777" w:rsidR="008A394C" w:rsidRPr="008A394C" w:rsidRDefault="008A394C" w:rsidP="008A394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14:paraId="6E99B4CA" w14:textId="77777777" w:rsidR="00E75899" w:rsidRPr="00783D40" w:rsidRDefault="00E75899" w:rsidP="00783D4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83D40">
              <w:rPr>
                <w:rFonts w:ascii="Times New Roman" w:hAnsi="Times New Roman" w:cs="Times New Roman"/>
                <w:color w:val="000000"/>
              </w:rPr>
              <w:t xml:space="preserve">Maxima and minima </w:t>
            </w:r>
            <w:r w:rsidR="00783D40">
              <w:rPr>
                <w:rFonts w:ascii="Times New Roman" w:hAnsi="Times New Roman" w:cs="Times New Roman"/>
                <w:color w:val="000000"/>
              </w:rPr>
              <w:t>(unconstrained)</w:t>
            </w:r>
          </w:p>
          <w:p w14:paraId="19B99AE7" w14:textId="77777777"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14:paraId="00784A97" w14:textId="77777777"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14:paraId="21D23EF3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5BDAF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40356874" w14:textId="77777777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AF6B9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-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81AC8" w14:textId="77777777" w:rsidR="003F76A6" w:rsidRPr="003F76A6" w:rsidRDefault="003F76A6" w:rsidP="003F76A6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14:paraId="4FD842FF" w14:textId="77777777"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14:paraId="368F1065" w14:textId="77777777"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14:paraId="2974D1C7" w14:textId="77777777" w:rsidR="003F76A6" w:rsidRP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14:paraId="01A08608" w14:textId="77777777"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428001" w14:textId="77777777" w:rsidR="00E75899" w:rsidRPr="002A56FA" w:rsidRDefault="00E75899" w:rsidP="003F76A6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1, 5.2,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5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14:paraId="5AA8B16C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4F10E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0888A" w14:textId="77777777" w:rsidR="003F76A6" w:rsidRDefault="003F76A6" w:rsidP="003F76A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14:paraId="011309E7" w14:textId="77777777" w:rsidR="003F76A6" w:rsidRPr="003F76A6" w:rsidRDefault="003F76A6" w:rsidP="003F76A6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14:paraId="526F8862" w14:textId="77777777"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14:paraId="1BCFEA8D" w14:textId="77777777"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14:paraId="1265E516" w14:textId="77777777" w:rsidR="00E75899" w:rsidRPr="00227193" w:rsidRDefault="003F76A6" w:rsidP="00227193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1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249DE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6.1</w:t>
            </w:r>
            <w:r w:rsidR="003F76A6" w:rsidRPr="002A56FA">
              <w:rPr>
                <w:rFonts w:ascii="Times New Roman" w:hAnsi="Times New Roman" w:cs="Times New Roman"/>
              </w:rPr>
              <w:t xml:space="preserve">, </w:t>
            </w:r>
            <w:r w:rsidR="003F76A6">
              <w:rPr>
                <w:rFonts w:ascii="Times New Roman" w:hAnsi="Times New Roman" w:cs="Times New Roman"/>
              </w:rPr>
              <w:t>6.2, 6.3,6.4</w:t>
            </w:r>
          </w:p>
        </w:tc>
      </w:tr>
      <w:tr w:rsidR="00E75899" w14:paraId="68FF046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B6C08" w14:textId="77777777"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-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C22AF" w14:textId="77777777" w:rsidR="00C67EA4" w:rsidRDefault="00C67EA4" w:rsidP="00C67EA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14:paraId="5CAB5AC1" w14:textId="77777777"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of 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rrence relations </w:t>
            </w:r>
          </w:p>
          <w:p w14:paraId="34C58D62" w14:textId="77777777"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14:paraId="19CDB854" w14:textId="77777777" w:rsidR="00C67EA4" w:rsidRP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14:paraId="04252C30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CCD5C" w14:textId="77777777" w:rsidR="00E75899" w:rsidRPr="002A56FA" w:rsidRDefault="00C67EA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2: </w:t>
            </w:r>
            <w:proofErr w:type="gramStart"/>
            <w:r>
              <w:rPr>
                <w:rFonts w:ascii="Times New Roman" w:hAnsi="Times New Roman" w:cs="Times New Roman"/>
              </w:rPr>
              <w:t>Sec  8.1</w:t>
            </w:r>
            <w:proofErr w:type="gramEnd"/>
            <w:r>
              <w:rPr>
                <w:rFonts w:ascii="Times New Roman" w:hAnsi="Times New Roman" w:cs="Times New Roman"/>
              </w:rPr>
              <w:t>, 8</w:t>
            </w:r>
            <w:r w:rsidR="00E75899" w:rsidRPr="002A56FA">
              <w:rPr>
                <w:rFonts w:ascii="Times New Roman" w:hAnsi="Times New Roman" w:cs="Times New Roman"/>
              </w:rPr>
              <w:t xml:space="preserve">.2, </w:t>
            </w:r>
            <w:r>
              <w:rPr>
                <w:rFonts w:ascii="Times New Roman" w:hAnsi="Times New Roman" w:cs="Times New Roman"/>
              </w:rPr>
              <w:t>8</w:t>
            </w:r>
            <w:r w:rsidR="005705B1">
              <w:rPr>
                <w:rFonts w:ascii="Times New Roman" w:hAnsi="Times New Roman" w:cs="Times New Roman"/>
              </w:rPr>
              <w:t>.4</w:t>
            </w:r>
          </w:p>
        </w:tc>
      </w:tr>
    </w:tbl>
    <w:p w14:paraId="1A59F124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0784AB41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07AA806F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330DCF0F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14:paraId="33CD36C9" w14:textId="77777777"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14:paraId="63399EDA" w14:textId="77777777" w:rsidTr="002A56FA">
        <w:tc>
          <w:tcPr>
            <w:tcW w:w="3227" w:type="dxa"/>
            <w:shd w:val="clear" w:color="auto" w:fill="DAEEF3"/>
          </w:tcPr>
          <w:p w14:paraId="62BB89A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14:paraId="4F9D5E5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270A2F25" w14:textId="77777777" w:rsidTr="002A56FA">
        <w:tc>
          <w:tcPr>
            <w:tcW w:w="3227" w:type="dxa"/>
          </w:tcPr>
          <w:p w14:paraId="348FEA36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14:paraId="1018EB5E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23EC485E" w14:textId="77777777" w:rsidTr="002A56FA">
        <w:tc>
          <w:tcPr>
            <w:tcW w:w="3227" w:type="dxa"/>
          </w:tcPr>
          <w:p w14:paraId="4CBF688C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14:paraId="661A8EFC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2C004D4F" w14:textId="77777777" w:rsidTr="002A56FA">
        <w:tc>
          <w:tcPr>
            <w:tcW w:w="3227" w:type="dxa"/>
          </w:tcPr>
          <w:p w14:paraId="3AA10A6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14:paraId="4F19CDF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14:paraId="22A2A6D8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14:paraId="54E76976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CC5A82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5D113FF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0F8F514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79DED921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753CB12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34655A9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2F50637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14:paraId="7E41B8E4" w14:textId="77777777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395B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30850" w14:textId="77777777"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2AA72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26FCFB8E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F0F1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2E6C1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B6E8E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14:paraId="03C8546C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B326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88B21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- discrete structures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E4D4C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14:paraId="375B77C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4B0F884D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14:paraId="2DECDED8" w14:textId="77777777"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14:paraId="69707F4E" w14:textId="77777777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14:paraId="732DDB62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146336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3D2F4A3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5A3FF31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625E30B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14:paraId="527EE6F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14:paraId="0E9BD368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BD0B5CB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0DAFA26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BBB4FA1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BEACCC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9BF8ADF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043F61E9" w14:textId="2662C3F9" w:rsidR="00E75899" w:rsidRPr="002A56FA" w:rsidRDefault="00213D58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tart date: 1/06/2021</w:t>
            </w:r>
          </w:p>
        </w:tc>
      </w:tr>
      <w:tr w:rsidR="00E75899" w14:paraId="788C04BD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0B09F342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7C5E07A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D417653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36504FF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057DA958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0D64E70" w14:textId="71F02BC7" w:rsidR="00E75899" w:rsidRPr="002A56FA" w:rsidRDefault="00213D58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tart date: 23/08/2021</w:t>
            </w:r>
          </w:p>
        </w:tc>
      </w:tr>
      <w:tr w:rsidR="00121B5E" w14:paraId="65045697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2E9EAFA3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8C4C62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4FF17F28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EA810F2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09F17F1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2662E20" w14:textId="25CC6E6D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1/06/2021</w:t>
            </w:r>
          </w:p>
        </w:tc>
      </w:tr>
      <w:tr w:rsidR="00121B5E" w14:paraId="3A5C8F1C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727ADE4E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EAF556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76C9FBE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D392CF0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57DE921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A6546DF" w14:textId="2EB50C43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3/08/2021</w:t>
            </w:r>
          </w:p>
        </w:tc>
      </w:tr>
      <w:tr w:rsidR="00121B5E" w14:paraId="3989CAEA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0BEB048F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21A9E31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3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2339923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086BDA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C26F673" w14:textId="77777777" w:rsidR="00121B5E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DC995EE" w14:textId="72A436CF" w:rsidR="00121B5E" w:rsidRPr="002A56FA" w:rsidRDefault="00213D5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/09/2021</w:t>
            </w:r>
          </w:p>
        </w:tc>
      </w:tr>
      <w:tr w:rsidR="00633F7A" w14:paraId="1D13FD49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763A4BCB" w14:textId="77777777" w:rsidR="00633F7A" w:rsidRPr="002A56F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57AB451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F644DC9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608E101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90 min</w:t>
            </w:r>
          </w:p>
          <w:p w14:paraId="1DAC93B2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0AACD37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338F5747" w14:textId="0E86AC0F" w:rsidR="00633F7A" w:rsidRPr="002A56FA" w:rsidRDefault="00213D58" w:rsidP="00CF3F9D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/07/2021 FN</w:t>
            </w:r>
          </w:p>
        </w:tc>
      </w:tr>
      <w:tr w:rsidR="00633F7A" w14:paraId="18FAD75B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22E8AB3B" w14:textId="77777777" w:rsidR="00633F7A" w:rsidRDefault="00633F7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7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2FDC020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BC06AF8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FD49E6F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2ACEE95C" w14:textId="77777777" w:rsidR="00633F7A" w:rsidRPr="002A56FA" w:rsidRDefault="00633F7A" w:rsidP="00CF3F9D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5EDB2A83" w14:textId="362685DE" w:rsidR="00633F7A" w:rsidRPr="002A56FA" w:rsidRDefault="00213D58" w:rsidP="00CF3F9D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6/09/2021 FN</w:t>
            </w:r>
          </w:p>
        </w:tc>
      </w:tr>
    </w:tbl>
    <w:p w14:paraId="6A2489E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16CA9C6A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14:paraId="75DF44E7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14:paraId="11634D2E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14:paraId="2994898C" w14:textId="77777777"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14:paraId="426D7D4D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14:paraId="7D6CCAB6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14:paraId="51A99CDB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For Open Book exams: Use of prescribed and reference </w:t>
      </w:r>
      <w:proofErr w:type="gramStart"/>
      <w:r>
        <w:rPr>
          <w:rFonts w:ascii="Times New Roman" w:hAnsi="Times New Roman" w:cs="Times New Roman"/>
          <w:color w:val="00000A"/>
          <w:sz w:val="24"/>
          <w:szCs w:val="24"/>
        </w:rPr>
        <w:t>text books</w:t>
      </w:r>
      <w:proofErr w:type="gramEnd"/>
      <w:r>
        <w:rPr>
          <w:rFonts w:ascii="Times New Roman" w:hAnsi="Times New Roman" w:cs="Times New Roman"/>
          <w:color w:val="00000A"/>
          <w:sz w:val="24"/>
          <w:szCs w:val="24"/>
        </w:rPr>
        <w:t>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14:paraId="72F35765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14:paraId="7C6CB5B9" w14:textId="77777777"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14:paraId="71847A1B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6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7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17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27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3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5"/>
  </w:num>
  <w:num w:numId="3">
    <w:abstractNumId w:val="21"/>
  </w:num>
  <w:num w:numId="4">
    <w:abstractNumId w:val="23"/>
  </w:num>
  <w:num w:numId="5">
    <w:abstractNumId w:val="17"/>
  </w:num>
  <w:num w:numId="6">
    <w:abstractNumId w:val="11"/>
  </w:num>
  <w:num w:numId="7">
    <w:abstractNumId w:val="19"/>
  </w:num>
  <w:num w:numId="8">
    <w:abstractNumId w:val="13"/>
  </w:num>
  <w:num w:numId="9">
    <w:abstractNumId w:val="4"/>
  </w:num>
  <w:num w:numId="10">
    <w:abstractNumId w:val="31"/>
  </w:num>
  <w:num w:numId="11">
    <w:abstractNumId w:val="33"/>
  </w:num>
  <w:num w:numId="12">
    <w:abstractNumId w:val="1"/>
  </w:num>
  <w:num w:numId="13">
    <w:abstractNumId w:val="3"/>
  </w:num>
  <w:num w:numId="14">
    <w:abstractNumId w:val="12"/>
  </w:num>
  <w:num w:numId="15">
    <w:abstractNumId w:val="30"/>
  </w:num>
  <w:num w:numId="16">
    <w:abstractNumId w:val="6"/>
  </w:num>
  <w:num w:numId="17">
    <w:abstractNumId w:val="32"/>
  </w:num>
  <w:num w:numId="18">
    <w:abstractNumId w:val="7"/>
  </w:num>
  <w:num w:numId="19">
    <w:abstractNumId w:val="29"/>
  </w:num>
  <w:num w:numId="20">
    <w:abstractNumId w:val="15"/>
  </w:num>
  <w:num w:numId="21">
    <w:abstractNumId w:val="22"/>
  </w:num>
  <w:num w:numId="22">
    <w:abstractNumId w:val="28"/>
  </w:num>
  <w:num w:numId="23">
    <w:abstractNumId w:val="0"/>
  </w:num>
  <w:num w:numId="24">
    <w:abstractNumId w:val="35"/>
  </w:num>
  <w:num w:numId="25">
    <w:abstractNumId w:val="24"/>
  </w:num>
  <w:num w:numId="26">
    <w:abstractNumId w:val="8"/>
  </w:num>
  <w:num w:numId="27">
    <w:abstractNumId w:val="9"/>
  </w:num>
  <w:num w:numId="28">
    <w:abstractNumId w:val="20"/>
  </w:num>
  <w:num w:numId="29">
    <w:abstractNumId w:val="10"/>
  </w:num>
  <w:num w:numId="30">
    <w:abstractNumId w:val="16"/>
  </w:num>
  <w:num w:numId="31">
    <w:abstractNumId w:val="2"/>
  </w:num>
  <w:num w:numId="32">
    <w:abstractNumId w:val="27"/>
  </w:num>
  <w:num w:numId="33">
    <w:abstractNumId w:val="34"/>
  </w:num>
  <w:num w:numId="34">
    <w:abstractNumId w:val="14"/>
  </w:num>
  <w:num w:numId="35">
    <w:abstractNumId w:val="5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121B5E"/>
    <w:rsid w:val="0014491A"/>
    <w:rsid w:val="00185F5C"/>
    <w:rsid w:val="00213D58"/>
    <w:rsid w:val="002230E7"/>
    <w:rsid w:val="00227193"/>
    <w:rsid w:val="00235860"/>
    <w:rsid w:val="002754D8"/>
    <w:rsid w:val="002A56FA"/>
    <w:rsid w:val="002C5A2C"/>
    <w:rsid w:val="00316D9E"/>
    <w:rsid w:val="00326F32"/>
    <w:rsid w:val="003615B4"/>
    <w:rsid w:val="0037128D"/>
    <w:rsid w:val="00380910"/>
    <w:rsid w:val="0038414B"/>
    <w:rsid w:val="003F76A6"/>
    <w:rsid w:val="00413610"/>
    <w:rsid w:val="00456AE9"/>
    <w:rsid w:val="00472D8F"/>
    <w:rsid w:val="004A5CB9"/>
    <w:rsid w:val="004C3DD0"/>
    <w:rsid w:val="004C6687"/>
    <w:rsid w:val="004D5623"/>
    <w:rsid w:val="005705B1"/>
    <w:rsid w:val="005B44FD"/>
    <w:rsid w:val="00633F7A"/>
    <w:rsid w:val="00652CEF"/>
    <w:rsid w:val="006D77B8"/>
    <w:rsid w:val="00736227"/>
    <w:rsid w:val="00783D40"/>
    <w:rsid w:val="007B6DE2"/>
    <w:rsid w:val="00837445"/>
    <w:rsid w:val="00841C51"/>
    <w:rsid w:val="008433B1"/>
    <w:rsid w:val="00856703"/>
    <w:rsid w:val="008635B3"/>
    <w:rsid w:val="00873A8A"/>
    <w:rsid w:val="0088222C"/>
    <w:rsid w:val="008858A3"/>
    <w:rsid w:val="008A394C"/>
    <w:rsid w:val="009172F3"/>
    <w:rsid w:val="00964486"/>
    <w:rsid w:val="0096470C"/>
    <w:rsid w:val="00971FB1"/>
    <w:rsid w:val="0099040B"/>
    <w:rsid w:val="009F0886"/>
    <w:rsid w:val="00A55C12"/>
    <w:rsid w:val="00AA2046"/>
    <w:rsid w:val="00AB47C6"/>
    <w:rsid w:val="00B34C91"/>
    <w:rsid w:val="00BD6EEA"/>
    <w:rsid w:val="00C022BC"/>
    <w:rsid w:val="00C1361D"/>
    <w:rsid w:val="00C50A8E"/>
    <w:rsid w:val="00C65BF6"/>
    <w:rsid w:val="00C67EA4"/>
    <w:rsid w:val="00C8049F"/>
    <w:rsid w:val="00CC748D"/>
    <w:rsid w:val="00D511E7"/>
    <w:rsid w:val="00D67B8C"/>
    <w:rsid w:val="00DB0545"/>
    <w:rsid w:val="00DF7099"/>
    <w:rsid w:val="00E43038"/>
    <w:rsid w:val="00E75899"/>
    <w:rsid w:val="00E961E5"/>
    <w:rsid w:val="00EB5C2B"/>
    <w:rsid w:val="00EB7313"/>
    <w:rsid w:val="00ED26EB"/>
    <w:rsid w:val="00EF4A9E"/>
    <w:rsid w:val="00F01DC0"/>
    <w:rsid w:val="00F252C3"/>
    <w:rsid w:val="00F70CE3"/>
    <w:rsid w:val="00FB62F8"/>
    <w:rsid w:val="00FD1098"/>
    <w:rsid w:val="00FE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B6BF11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01</Words>
  <Characters>8561</Characters>
  <Application>Microsoft Macintosh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Anand</cp:lastModifiedBy>
  <cp:revision>2</cp:revision>
  <dcterms:created xsi:type="dcterms:W3CDTF">2021-05-01T02:34:00Z</dcterms:created>
  <dcterms:modified xsi:type="dcterms:W3CDTF">2021-05-01T02:34:00Z</dcterms:modified>
</cp:coreProperties>
</file>